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7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160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08,487.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107,226.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5,542,671.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5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7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3,210,842.2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0.0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2,912,263.8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9.9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6,123,106.1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6,123,106.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19.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126,025.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16,103,8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6.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0,004,9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9,558,923.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6,961,720.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42,629,421.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5,002,6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002,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369,4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2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442,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1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06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0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9,539,50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ePJTHFf3GI1RSaFyxba2mnSVIF0=" w:salt="W+7y4MsNvey1XghdFUIVG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7CD725B"/>
    <w:rsid w:val="188B46A5"/>
    <w:rsid w:val="195F6954"/>
    <w:rsid w:val="1B744D95"/>
    <w:rsid w:val="1C311D75"/>
    <w:rsid w:val="214B33FF"/>
    <w:rsid w:val="23D44BC8"/>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21</c:v>
                </c:pt>
                <c:pt idx="1">
                  <c:v>1.0124</c:v>
                </c:pt>
                <c:pt idx="2">
                  <c:v>1.0124</c:v>
                </c:pt>
                <c:pt idx="3">
                  <c:v>1.0123</c:v>
                </c:pt>
                <c:pt idx="4">
                  <c:v>1.0112</c:v>
                </c:pt>
                <c:pt idx="5">
                  <c:v>1.0114</c:v>
                </c:pt>
                <c:pt idx="6">
                  <c:v>1.0116</c:v>
                </c:pt>
                <c:pt idx="7">
                  <c:v>1.0123</c:v>
                </c:pt>
                <c:pt idx="8">
                  <c:v>1.0123</c:v>
                </c:pt>
                <c:pt idx="9">
                  <c:v>1.0123</c:v>
                </c:pt>
                <c:pt idx="10">
                  <c:v>1.0123</c:v>
                </c:pt>
                <c:pt idx="11">
                  <c:v>1.0131</c:v>
                </c:pt>
                <c:pt idx="12">
                  <c:v>1.0135</c:v>
                </c:pt>
                <c:pt idx="13">
                  <c:v>1.014</c:v>
                </c:pt>
                <c:pt idx="14">
                  <c:v>1.0142</c:v>
                </c:pt>
                <c:pt idx="15">
                  <c:v>1.0145</c:v>
                </c:pt>
                <c:pt idx="16">
                  <c:v>1.0145</c:v>
                </c:pt>
                <c:pt idx="17">
                  <c:v>1.0145</c:v>
                </c:pt>
                <c:pt idx="18">
                  <c:v>1.0152</c:v>
                </c:pt>
                <c:pt idx="19">
                  <c:v>1.0155</c:v>
                </c:pt>
                <c:pt idx="20">
                  <c:v>1.0158</c:v>
                </c:pt>
                <c:pt idx="21">
                  <c:v>1.0161</c:v>
                </c:pt>
                <c:pt idx="22">
                  <c:v>1.0164</c:v>
                </c:pt>
                <c:pt idx="23">
                  <c:v>1.0164</c:v>
                </c:pt>
                <c:pt idx="24">
                  <c:v>1.0164</c:v>
                </c:pt>
                <c:pt idx="25">
                  <c:v>1.0171</c:v>
                </c:pt>
                <c:pt idx="26">
                  <c:v>1.0173</c:v>
                </c:pt>
                <c:pt idx="27">
                  <c:v>1.0174</c:v>
                </c:pt>
                <c:pt idx="28">
                  <c:v>1.0164</c:v>
                </c:pt>
                <c:pt idx="29">
                  <c:v>1.0165</c:v>
                </c:pt>
                <c:pt idx="30">
                  <c:v>1.0165</c:v>
                </c:pt>
                <c:pt idx="31">
                  <c:v>1.0165</c:v>
                </c:pt>
                <c:pt idx="32">
                  <c:v>1.0174</c:v>
                </c:pt>
                <c:pt idx="33">
                  <c:v>1.0177</c:v>
                </c:pt>
                <c:pt idx="34">
                  <c:v>1.0183</c:v>
                </c:pt>
                <c:pt idx="35">
                  <c:v>1.0186</c:v>
                </c:pt>
                <c:pt idx="36">
                  <c:v>1.0189</c:v>
                </c:pt>
                <c:pt idx="37">
                  <c:v>1.0188</c:v>
                </c:pt>
                <c:pt idx="38">
                  <c:v>1.0188</c:v>
                </c:pt>
                <c:pt idx="39">
                  <c:v>1.0195</c:v>
                </c:pt>
                <c:pt idx="40">
                  <c:v>1.0196</c:v>
                </c:pt>
                <c:pt idx="41">
                  <c:v>1.0197</c:v>
                </c:pt>
                <c:pt idx="42">
                  <c:v>1.0198</c:v>
                </c:pt>
                <c:pt idx="43">
                  <c:v>1.0199</c:v>
                </c:pt>
                <c:pt idx="44">
                  <c:v>1.0199</c:v>
                </c:pt>
                <c:pt idx="45">
                  <c:v>1.0199</c:v>
                </c:pt>
                <c:pt idx="46">
                  <c:v>1.0206</c:v>
                </c:pt>
                <c:pt idx="47">
                  <c:v>1.0208</c:v>
                </c:pt>
                <c:pt idx="48">
                  <c:v>1.021</c:v>
                </c:pt>
                <c:pt idx="49">
                  <c:v>1.0212</c:v>
                </c:pt>
                <c:pt idx="50">
                  <c:v>1.0216</c:v>
                </c:pt>
                <c:pt idx="51">
                  <c:v>1.0216</c:v>
                </c:pt>
                <c:pt idx="52">
                  <c:v>1.0216</c:v>
                </c:pt>
                <c:pt idx="53">
                  <c:v>1.0221</c:v>
                </c:pt>
                <c:pt idx="54">
                  <c:v>1.0223</c:v>
                </c:pt>
                <c:pt idx="55">
                  <c:v>1.0224</c:v>
                </c:pt>
                <c:pt idx="56">
                  <c:v>1.0224</c:v>
                </c:pt>
                <c:pt idx="57">
                  <c:v>1.0226</c:v>
                </c:pt>
                <c:pt idx="58">
                  <c:v>1.0226</c:v>
                </c:pt>
                <c:pt idx="59">
                  <c:v>1.0226</c:v>
                </c:pt>
                <c:pt idx="60">
                  <c:v>1.0231</c:v>
                </c:pt>
                <c:pt idx="61">
                  <c:v>1.0233</c:v>
                </c:pt>
                <c:pt idx="62">
                  <c:v>1.0234</c:v>
                </c:pt>
                <c:pt idx="63">
                  <c:v>1.0234</c:v>
                </c:pt>
                <c:pt idx="64">
                  <c:v>1.0236</c:v>
                </c:pt>
                <c:pt idx="65">
                  <c:v>1.0236</c:v>
                </c:pt>
                <c:pt idx="66">
                  <c:v>1.0236</c:v>
                </c:pt>
                <c:pt idx="67">
                  <c:v>1.0243</c:v>
                </c:pt>
                <c:pt idx="68">
                  <c:v>1.0243</c:v>
                </c:pt>
                <c:pt idx="69">
                  <c:v>1.0245</c:v>
                </c:pt>
                <c:pt idx="70">
                  <c:v>1.0245</c:v>
                </c:pt>
                <c:pt idx="71">
                  <c:v>1.0246</c:v>
                </c:pt>
                <c:pt idx="72">
                  <c:v>1.0246</c:v>
                </c:pt>
                <c:pt idx="73">
                  <c:v>1.0246</c:v>
                </c:pt>
                <c:pt idx="74">
                  <c:v>1.0252</c:v>
                </c:pt>
                <c:pt idx="75">
                  <c:v>1.0254</c:v>
                </c:pt>
                <c:pt idx="76">
                  <c:v>1.0255</c:v>
                </c:pt>
                <c:pt idx="77">
                  <c:v>1.0257</c:v>
                </c:pt>
                <c:pt idx="78">
                  <c:v>1.0259</c:v>
                </c:pt>
                <c:pt idx="79">
                  <c:v>1.0259</c:v>
                </c:pt>
                <c:pt idx="80">
                  <c:v>1.0259</c:v>
                </c:pt>
                <c:pt idx="81">
                  <c:v>1.0259</c:v>
                </c:pt>
                <c:pt idx="82">
                  <c:v>1.0259</c:v>
                </c:pt>
                <c:pt idx="83">
                  <c:v>1.027</c:v>
                </c:pt>
                <c:pt idx="84">
                  <c:v>1.0274</c:v>
                </c:pt>
                <c:pt idx="85">
                  <c:v>1.0276</c:v>
                </c:pt>
                <c:pt idx="86">
                  <c:v>1.0276</c:v>
                </c:pt>
                <c:pt idx="87">
                  <c:v>1.0276</c:v>
                </c:pt>
                <c:pt idx="88">
                  <c:v>1.0282</c:v>
                </c:pt>
                <c:pt idx="89">
                  <c:v>1.0284</c:v>
                </c:pt>
                <c:pt idx="90">
                  <c:v>1.0274</c:v>
                </c:pt>
                <c:pt idx="91">
                  <c:v>1.027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87947046038329e-5</c:v>
                </c:pt>
                <c:pt idx="1">
                  <c:v>0.000197589409207666</c:v>
                </c:pt>
                <c:pt idx="2">
                  <c:v>0.000197589409207666</c:v>
                </c:pt>
                <c:pt idx="3">
                  <c:v>9.87947046038329e-5</c:v>
                </c:pt>
                <c:pt idx="4">
                  <c:v>-0.000987947046038218</c:v>
                </c:pt>
                <c:pt idx="5">
                  <c:v>-0.000790357636830552</c:v>
                </c:pt>
                <c:pt idx="6">
                  <c:v>-0.000592768227622886</c:v>
                </c:pt>
                <c:pt idx="7">
                  <c:v>9.87947046038329e-5</c:v>
                </c:pt>
                <c:pt idx="8">
                  <c:v>9.87947046038329e-5</c:v>
                </c:pt>
                <c:pt idx="9">
                  <c:v>9.87947046038329e-5</c:v>
                </c:pt>
                <c:pt idx="10">
                  <c:v>9.87947046038329e-5</c:v>
                </c:pt>
                <c:pt idx="11">
                  <c:v>0.000889152341434496</c:v>
                </c:pt>
                <c:pt idx="12">
                  <c:v>0.00128433115984983</c:v>
                </c:pt>
                <c:pt idx="13">
                  <c:v>0.00177830468286899</c:v>
                </c:pt>
                <c:pt idx="14">
                  <c:v>0.00197589409207666</c:v>
                </c:pt>
                <c:pt idx="15">
                  <c:v>0.00227227820588816</c:v>
                </c:pt>
                <c:pt idx="16">
                  <c:v>0.00227227820588816</c:v>
                </c:pt>
                <c:pt idx="17">
                  <c:v>0.00227227820588816</c:v>
                </c:pt>
                <c:pt idx="18">
                  <c:v>0.00296384113811521</c:v>
                </c:pt>
                <c:pt idx="19">
                  <c:v>0.00326022525192649</c:v>
                </c:pt>
                <c:pt idx="20">
                  <c:v>0.00355660936573798</c:v>
                </c:pt>
                <c:pt idx="21">
                  <c:v>0.00385299347954948</c:v>
                </c:pt>
                <c:pt idx="22">
                  <c:v>0.00414937759336098</c:v>
                </c:pt>
                <c:pt idx="23">
                  <c:v>0.00414937759336098</c:v>
                </c:pt>
                <c:pt idx="24">
                  <c:v>0.00414937759336098</c:v>
                </c:pt>
                <c:pt idx="25">
                  <c:v>0.00484094052558781</c:v>
                </c:pt>
                <c:pt idx="26">
                  <c:v>0.0050385299347957</c:v>
                </c:pt>
                <c:pt idx="27">
                  <c:v>0.00513732463939931</c:v>
                </c:pt>
                <c:pt idx="28">
                  <c:v>0.00414937759336098</c:v>
                </c:pt>
                <c:pt idx="29">
                  <c:v>0.00424817229796481</c:v>
                </c:pt>
                <c:pt idx="30">
                  <c:v>0.00424817229796481</c:v>
                </c:pt>
                <c:pt idx="31">
                  <c:v>0.00424817229796481</c:v>
                </c:pt>
                <c:pt idx="32">
                  <c:v>0.00513732463939931</c:v>
                </c:pt>
                <c:pt idx="33">
                  <c:v>0.00543370875321081</c:v>
                </c:pt>
                <c:pt idx="34">
                  <c:v>0.00602647698083381</c:v>
                </c:pt>
                <c:pt idx="35">
                  <c:v>0.0063228610946453</c:v>
                </c:pt>
                <c:pt idx="36">
                  <c:v>0.0066192452084568</c:v>
                </c:pt>
                <c:pt idx="37">
                  <c:v>0.00652045050385297</c:v>
                </c:pt>
                <c:pt idx="38">
                  <c:v>0.00652045050385297</c:v>
                </c:pt>
                <c:pt idx="39">
                  <c:v>0.0072120134360798</c:v>
                </c:pt>
                <c:pt idx="40">
                  <c:v>0.00731080814068363</c:v>
                </c:pt>
                <c:pt idx="41">
                  <c:v>0.00740960284528747</c:v>
                </c:pt>
                <c:pt idx="42">
                  <c:v>0.0075083975498913</c:v>
                </c:pt>
                <c:pt idx="43">
                  <c:v>0.00760719225449513</c:v>
                </c:pt>
                <c:pt idx="44">
                  <c:v>0.00760719225449513</c:v>
                </c:pt>
                <c:pt idx="45">
                  <c:v>0.00760719225449513</c:v>
                </c:pt>
                <c:pt idx="46">
                  <c:v>0.00829875518672196</c:v>
                </c:pt>
                <c:pt idx="47">
                  <c:v>0.00849634459592963</c:v>
                </c:pt>
                <c:pt idx="48">
                  <c:v>0.00869393400513729</c:v>
                </c:pt>
                <c:pt idx="49">
                  <c:v>0.00889152341434518</c:v>
                </c:pt>
                <c:pt idx="50">
                  <c:v>0.00928670223276029</c:v>
                </c:pt>
                <c:pt idx="51">
                  <c:v>0.00928670223276029</c:v>
                </c:pt>
                <c:pt idx="52">
                  <c:v>0.00928670223276029</c:v>
                </c:pt>
                <c:pt idx="53">
                  <c:v>0.00978067575577946</c:v>
                </c:pt>
                <c:pt idx="54">
                  <c:v>0.00997826516498712</c:v>
                </c:pt>
                <c:pt idx="55">
                  <c:v>0.010077059869591</c:v>
                </c:pt>
                <c:pt idx="56">
                  <c:v>0.010077059869591</c:v>
                </c:pt>
                <c:pt idx="57">
                  <c:v>0.0102746492787986</c:v>
                </c:pt>
                <c:pt idx="58">
                  <c:v>0.0102746492787986</c:v>
                </c:pt>
                <c:pt idx="59">
                  <c:v>0.0102746492787986</c:v>
                </c:pt>
                <c:pt idx="60">
                  <c:v>0.0107686228018178</c:v>
                </c:pt>
                <c:pt idx="61">
                  <c:v>0.0109662122110257</c:v>
                </c:pt>
                <c:pt idx="62">
                  <c:v>0.0110650069156295</c:v>
                </c:pt>
                <c:pt idx="63">
                  <c:v>0.0110650069156295</c:v>
                </c:pt>
                <c:pt idx="64">
                  <c:v>0.0112625963248372</c:v>
                </c:pt>
                <c:pt idx="65">
                  <c:v>0.0112625963248372</c:v>
                </c:pt>
                <c:pt idx="66">
                  <c:v>0.0112625963248372</c:v>
                </c:pt>
                <c:pt idx="67">
                  <c:v>0.0119541592570638</c:v>
                </c:pt>
                <c:pt idx="68">
                  <c:v>0.0119541592570638</c:v>
                </c:pt>
                <c:pt idx="69">
                  <c:v>0.0121517486662714</c:v>
                </c:pt>
                <c:pt idx="70">
                  <c:v>0.0121517486662714</c:v>
                </c:pt>
                <c:pt idx="71">
                  <c:v>0.0122505433708753</c:v>
                </c:pt>
                <c:pt idx="72">
                  <c:v>0.0122505433708753</c:v>
                </c:pt>
                <c:pt idx="73">
                  <c:v>0.0122505433708753</c:v>
                </c:pt>
                <c:pt idx="74">
                  <c:v>0.0128433115984983</c:v>
                </c:pt>
                <c:pt idx="75">
                  <c:v>0.0130409010077062</c:v>
                </c:pt>
                <c:pt idx="76">
                  <c:v>0.01313969571231</c:v>
                </c:pt>
                <c:pt idx="77">
                  <c:v>0.0133372851215177</c:v>
                </c:pt>
                <c:pt idx="78">
                  <c:v>0.0135348745307251</c:v>
                </c:pt>
                <c:pt idx="79">
                  <c:v>0.0135348745307251</c:v>
                </c:pt>
                <c:pt idx="80">
                  <c:v>0.0135348745307251</c:v>
                </c:pt>
                <c:pt idx="81">
                  <c:v>0.0135348745307251</c:v>
                </c:pt>
                <c:pt idx="82">
                  <c:v>0.0135348745307251</c:v>
                </c:pt>
                <c:pt idx="83">
                  <c:v>0.0146216162813673</c:v>
                </c:pt>
                <c:pt idx="84">
                  <c:v>0.0150167950997828</c:v>
                </c:pt>
                <c:pt idx="85">
                  <c:v>0.0152143845089905</c:v>
                </c:pt>
                <c:pt idx="86">
                  <c:v>0.0152143845089905</c:v>
                </c:pt>
                <c:pt idx="87">
                  <c:v>0.0152143845089905</c:v>
                </c:pt>
                <c:pt idx="88">
                  <c:v>0.0158071527366133</c:v>
                </c:pt>
                <c:pt idx="89">
                  <c:v>0.0160047421458209</c:v>
                </c:pt>
                <c:pt idx="90">
                  <c:v>0.0150167950997828</c:v>
                </c:pt>
                <c:pt idx="91">
                  <c:v>0.015313179213594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45: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74DE074F3704DF5A3D0F6A0D01AFA4C</vt:lpwstr>
  </property>
</Properties>
</file>